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7CB5C" w14:textId="558E1001" w:rsidR="009D67B0" w:rsidRPr="00601E83" w:rsidRDefault="009D67B0" w:rsidP="00D01D21">
      <w:pPr>
        <w:spacing w:line="360" w:lineRule="auto"/>
        <w:ind w:left="360" w:hanging="360"/>
        <w:rPr>
          <w:rFonts w:ascii="Arial" w:hAnsi="Arial" w:cs="Arial"/>
          <w:b/>
        </w:rPr>
      </w:pPr>
      <w:r w:rsidRPr="00601E83">
        <w:rPr>
          <w:rFonts w:ascii="Arial" w:hAnsi="Arial" w:cs="Arial"/>
          <w:b/>
        </w:rPr>
        <w:t>Assignm</w:t>
      </w:r>
      <w:r w:rsidR="00A83947" w:rsidRPr="00601E83">
        <w:rPr>
          <w:rFonts w:ascii="Arial" w:hAnsi="Arial" w:cs="Arial"/>
          <w:b/>
        </w:rPr>
        <w:t xml:space="preserve">ent </w:t>
      </w:r>
      <w:r w:rsidR="00B03C19">
        <w:rPr>
          <w:rFonts w:ascii="Arial" w:hAnsi="Arial" w:cs="Arial"/>
          <w:b/>
        </w:rPr>
        <w:t>5</w:t>
      </w:r>
      <w:r w:rsidR="006253DF">
        <w:rPr>
          <w:rFonts w:ascii="Arial" w:hAnsi="Arial" w:cs="Arial"/>
          <w:b/>
        </w:rPr>
        <w:t xml:space="preserve"> plus</w:t>
      </w:r>
    </w:p>
    <w:p w14:paraId="5A3C8799" w14:textId="6C51F533" w:rsidR="009D67B0" w:rsidRPr="00601E83" w:rsidRDefault="009D67B0" w:rsidP="00D01D21">
      <w:pPr>
        <w:spacing w:line="360" w:lineRule="auto"/>
        <w:rPr>
          <w:rFonts w:ascii="Arial" w:eastAsia="Times New Roman" w:hAnsi="Arial" w:cs="Arial"/>
        </w:rPr>
      </w:pPr>
    </w:p>
    <w:p w14:paraId="3C0D04B9" w14:textId="184BAF6A" w:rsidR="00AA0E64" w:rsidRPr="008E349C" w:rsidRDefault="00B03C19" w:rsidP="00AA0E64">
      <w:pPr>
        <w:pStyle w:val="ListParagraph"/>
        <w:numPr>
          <w:ilvl w:val="0"/>
          <w:numId w:val="16"/>
        </w:numPr>
        <w:spacing w:line="360" w:lineRule="auto"/>
        <w:rPr>
          <w:rFonts w:ascii="Arial" w:eastAsia="Times New Roman" w:hAnsi="Arial" w:cs="Arial"/>
          <w:b/>
          <w:sz w:val="22"/>
          <w:szCs w:val="22"/>
        </w:rPr>
      </w:pPr>
      <w:r>
        <w:rPr>
          <w:rFonts w:ascii="Arial" w:eastAsia="Times New Roman" w:hAnsi="Arial" w:cs="Arial"/>
          <w:b/>
          <w:sz w:val="22"/>
          <w:szCs w:val="22"/>
        </w:rPr>
        <w:t>Gradient Descent, Linear Regression, and Logistic Regression</w:t>
      </w:r>
      <w:r w:rsidR="00B669BF" w:rsidRPr="00601E83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B669BF" w:rsidRPr="00601E83">
        <w:rPr>
          <w:rFonts w:ascii="Arial" w:eastAsia="Times New Roman" w:hAnsi="Arial" w:cs="Arial"/>
          <w:sz w:val="22"/>
          <w:szCs w:val="22"/>
        </w:rPr>
        <w:t>(</w:t>
      </w:r>
      <w:r w:rsidR="006253DF">
        <w:rPr>
          <w:rFonts w:ascii="Arial" w:eastAsia="Times New Roman" w:hAnsi="Arial" w:cs="Arial"/>
          <w:sz w:val="22"/>
          <w:szCs w:val="22"/>
        </w:rPr>
        <w:t>20</w:t>
      </w:r>
      <w:r w:rsidR="00B669BF" w:rsidRPr="00601E83">
        <w:rPr>
          <w:rFonts w:ascii="Arial" w:eastAsia="Times New Roman" w:hAnsi="Arial" w:cs="Arial"/>
          <w:sz w:val="22"/>
          <w:szCs w:val="22"/>
        </w:rPr>
        <w:t xml:space="preserve"> pts)</w:t>
      </w:r>
    </w:p>
    <w:p w14:paraId="08395B5A" w14:textId="2A2AE25C" w:rsidR="008E349C" w:rsidRPr="008E349C" w:rsidRDefault="008E349C" w:rsidP="008E349C">
      <w:p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The </w:t>
      </w:r>
      <w:r w:rsidRPr="008E349C">
        <w:rPr>
          <w:rFonts w:ascii="Arial" w:eastAsia="Times New Roman" w:hAnsi="Arial" w:cs="Arial"/>
          <w:b/>
          <w:sz w:val="22"/>
          <w:szCs w:val="22"/>
        </w:rPr>
        <w:t>data_hw5_1.mat</w:t>
      </w:r>
      <w:r>
        <w:rPr>
          <w:rFonts w:ascii="Arial" w:eastAsia="Times New Roman" w:hAnsi="Arial" w:cs="Arial"/>
          <w:sz w:val="22"/>
          <w:szCs w:val="22"/>
        </w:rPr>
        <w:t xml:space="preserve"> file has three columns. The first column is x (input), the second column is y (output, a continuous one) and the third one z (output, a discrete one). We want to build a linear regression model for y as a function of x, and a logistic regression model for z as a function of x.</w:t>
      </w:r>
    </w:p>
    <w:p w14:paraId="013965B1" w14:textId="07952BB1" w:rsidR="00AA0E64" w:rsidRDefault="008E349C" w:rsidP="00D226B5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Use the gradient descent technique to find parameters of the linear regression model (you need to minimize RSS)</w:t>
      </w:r>
    </w:p>
    <w:p w14:paraId="28A84C0C" w14:textId="48C2AE02" w:rsidR="008E349C" w:rsidRPr="00601E83" w:rsidRDefault="008E349C" w:rsidP="00D226B5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Use the gradient descent technique to find parameters of the logistic regression model (you need to minimize NLL).</w:t>
      </w:r>
    </w:p>
    <w:p w14:paraId="21CC814A" w14:textId="15435DBE" w:rsidR="00AA0E64" w:rsidRPr="008E349C" w:rsidRDefault="008E349C" w:rsidP="008E349C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Use </w:t>
      </w:r>
      <w:proofErr w:type="spellStart"/>
      <w:r>
        <w:rPr>
          <w:rFonts w:ascii="Arial" w:eastAsia="Times New Roman" w:hAnsi="Arial" w:cs="Arial"/>
          <w:sz w:val="22"/>
          <w:szCs w:val="22"/>
        </w:rPr>
        <w:t>Matlab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(</w:t>
      </w:r>
      <w:proofErr w:type="spellStart"/>
      <w:r>
        <w:rPr>
          <w:rFonts w:ascii="Arial" w:eastAsia="Times New Roman" w:hAnsi="Arial" w:cs="Arial"/>
          <w:sz w:val="22"/>
          <w:szCs w:val="22"/>
        </w:rPr>
        <w:t>fitglm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) or Python toolbox to find the linear regression model parameters and compare it with your result in step </w:t>
      </w:r>
      <w:r w:rsidRPr="008E349C">
        <w:rPr>
          <w:rFonts w:ascii="Arial" w:eastAsia="Times New Roman" w:hAnsi="Arial" w:cs="Arial"/>
          <w:b/>
          <w:sz w:val="22"/>
          <w:szCs w:val="22"/>
        </w:rPr>
        <w:t>a</w:t>
      </w:r>
    </w:p>
    <w:p w14:paraId="66F55CF7" w14:textId="086526DA" w:rsidR="008E349C" w:rsidRPr="008C3FF3" w:rsidRDefault="008E349C" w:rsidP="008E349C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Use </w:t>
      </w:r>
      <w:proofErr w:type="spellStart"/>
      <w:r>
        <w:rPr>
          <w:rFonts w:ascii="Arial" w:eastAsia="Times New Roman" w:hAnsi="Arial" w:cs="Arial"/>
          <w:sz w:val="22"/>
          <w:szCs w:val="22"/>
        </w:rPr>
        <w:t>Matlab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 (</w:t>
      </w:r>
      <w:proofErr w:type="spellStart"/>
      <w:r>
        <w:rPr>
          <w:rFonts w:ascii="Arial" w:eastAsia="Times New Roman" w:hAnsi="Arial" w:cs="Arial"/>
          <w:sz w:val="22"/>
          <w:szCs w:val="22"/>
        </w:rPr>
        <w:t>fitglm</w:t>
      </w:r>
      <w:proofErr w:type="spellEnd"/>
      <w:r>
        <w:rPr>
          <w:rFonts w:ascii="Arial" w:eastAsia="Times New Roman" w:hAnsi="Arial" w:cs="Arial"/>
          <w:sz w:val="22"/>
          <w:szCs w:val="22"/>
        </w:rPr>
        <w:t xml:space="preserve">) or Python toolbox to find the logistic regression model parameters and compare it with your result in step </w:t>
      </w:r>
      <w:r w:rsidR="008C3FF3">
        <w:rPr>
          <w:rFonts w:ascii="Arial" w:eastAsia="Times New Roman" w:hAnsi="Arial" w:cs="Arial"/>
          <w:b/>
          <w:sz w:val="22"/>
          <w:szCs w:val="22"/>
        </w:rPr>
        <w:t>b</w:t>
      </w:r>
    </w:p>
    <w:p w14:paraId="2B9038A9" w14:textId="77777777" w:rsidR="008C3FF3" w:rsidRPr="008C3FF3" w:rsidRDefault="008C3FF3" w:rsidP="008C3FF3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769843CF" w14:textId="2252D46A" w:rsidR="00AA0E64" w:rsidRDefault="00AA0E64" w:rsidP="00AA0E6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t>2</w:t>
      </w:r>
      <w:r w:rsidRPr="00601E83">
        <w:rPr>
          <w:rFonts w:ascii="Arial" w:eastAsia="Times New Roman" w:hAnsi="Arial" w:cs="Arial"/>
          <w:sz w:val="22"/>
          <w:szCs w:val="22"/>
        </w:rPr>
        <w:tab/>
      </w:r>
      <w:r w:rsidR="007D57D7">
        <w:rPr>
          <w:rFonts w:ascii="Arial" w:eastAsia="Times New Roman" w:hAnsi="Arial" w:cs="Arial"/>
          <w:b/>
          <w:sz w:val="22"/>
          <w:szCs w:val="22"/>
        </w:rPr>
        <w:t>Model Selection, Linear Regression</w:t>
      </w:r>
      <w:r w:rsidRPr="00601E83">
        <w:rPr>
          <w:rFonts w:ascii="Arial" w:eastAsia="Times New Roman" w:hAnsi="Arial" w:cs="Arial"/>
          <w:sz w:val="22"/>
          <w:szCs w:val="22"/>
        </w:rPr>
        <w:t xml:space="preserve"> </w:t>
      </w:r>
      <w:r w:rsidR="00B669BF" w:rsidRPr="00601E83">
        <w:rPr>
          <w:rFonts w:ascii="Arial" w:eastAsia="Times New Roman" w:hAnsi="Arial" w:cs="Arial"/>
          <w:sz w:val="22"/>
          <w:szCs w:val="22"/>
        </w:rPr>
        <w:t>(</w:t>
      </w:r>
      <w:r w:rsidR="006253DF">
        <w:rPr>
          <w:rFonts w:ascii="Arial" w:eastAsia="Times New Roman" w:hAnsi="Arial" w:cs="Arial"/>
          <w:sz w:val="22"/>
          <w:szCs w:val="22"/>
        </w:rPr>
        <w:t>56</w:t>
      </w:r>
      <w:r w:rsidR="00B669BF" w:rsidRPr="00601E83">
        <w:rPr>
          <w:rFonts w:ascii="Arial" w:eastAsia="Times New Roman" w:hAnsi="Arial" w:cs="Arial"/>
          <w:sz w:val="22"/>
          <w:szCs w:val="22"/>
        </w:rPr>
        <w:t xml:space="preserve"> pts)</w:t>
      </w:r>
    </w:p>
    <w:p w14:paraId="53ED35C2" w14:textId="6BA4AD6C" w:rsidR="007D57D7" w:rsidRDefault="007D57D7" w:rsidP="007D57D7">
      <w:p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The </w:t>
      </w:r>
      <w:r w:rsidRPr="008E349C">
        <w:rPr>
          <w:rFonts w:ascii="Arial" w:eastAsia="Times New Roman" w:hAnsi="Arial" w:cs="Arial"/>
          <w:b/>
          <w:sz w:val="22"/>
          <w:szCs w:val="22"/>
        </w:rPr>
        <w:t>data_hw5_</w:t>
      </w:r>
      <w:r>
        <w:rPr>
          <w:rFonts w:ascii="Arial" w:eastAsia="Times New Roman" w:hAnsi="Arial" w:cs="Arial"/>
          <w:b/>
          <w:sz w:val="22"/>
          <w:szCs w:val="22"/>
        </w:rPr>
        <w:t>2</w:t>
      </w:r>
      <w:r w:rsidRPr="008E349C">
        <w:rPr>
          <w:rFonts w:ascii="Arial" w:eastAsia="Times New Roman" w:hAnsi="Arial" w:cs="Arial"/>
          <w:b/>
          <w:sz w:val="22"/>
          <w:szCs w:val="22"/>
        </w:rPr>
        <w:t>.mat</w:t>
      </w:r>
      <w:r>
        <w:rPr>
          <w:rFonts w:ascii="Arial" w:eastAsia="Times New Roman" w:hAnsi="Arial" w:cs="Arial"/>
          <w:sz w:val="22"/>
          <w:szCs w:val="22"/>
        </w:rPr>
        <w:t xml:space="preserve"> file has 6 columns. The first 6 columns are the input (X) and the last column is output (y). We are interested in building the best model which gives the lowest generalized error.</w:t>
      </w:r>
    </w:p>
    <w:p w14:paraId="0C9D1D6F" w14:textId="2EDD38BA" w:rsidR="007D57D7" w:rsidRDefault="007D57D7" w:rsidP="007D57D7">
      <w:pPr>
        <w:pStyle w:val="ListParagraph"/>
        <w:numPr>
          <w:ilvl w:val="0"/>
          <w:numId w:val="20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Build a linear regression model and show the model parameters. Show the performance metrics including RSS, BIC, and R^2. </w:t>
      </w:r>
    </w:p>
    <w:p w14:paraId="54A522A4" w14:textId="2A4EE032" w:rsidR="007D57D7" w:rsidRPr="007D57D7" w:rsidRDefault="007D57D7" w:rsidP="00E65B84">
      <w:pPr>
        <w:pStyle w:val="ListParagraph"/>
        <w:numPr>
          <w:ilvl w:val="0"/>
          <w:numId w:val="20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 w:rsidRPr="007D57D7">
        <w:rPr>
          <w:rFonts w:ascii="Arial" w:eastAsia="Times New Roman" w:hAnsi="Arial" w:cs="Arial"/>
          <w:sz w:val="22"/>
          <w:szCs w:val="22"/>
        </w:rPr>
        <w:t>Use the best subset selection method to find the best model.</w:t>
      </w:r>
      <w:r>
        <w:rPr>
          <w:rFonts w:ascii="Arial" w:eastAsia="Times New Roman" w:hAnsi="Arial" w:cs="Arial"/>
          <w:sz w:val="22"/>
          <w:szCs w:val="22"/>
        </w:rPr>
        <w:t xml:space="preserve"> Provide performance metrics and model parameters, similar to step </w:t>
      </w:r>
      <w:r w:rsidRPr="007D57D7">
        <w:rPr>
          <w:rFonts w:ascii="Arial" w:eastAsia="Times New Roman" w:hAnsi="Arial" w:cs="Arial"/>
          <w:b/>
          <w:sz w:val="22"/>
          <w:szCs w:val="22"/>
        </w:rPr>
        <w:t>a</w:t>
      </w:r>
      <w:r>
        <w:rPr>
          <w:rFonts w:ascii="Arial" w:eastAsia="Times New Roman" w:hAnsi="Arial" w:cs="Arial"/>
          <w:sz w:val="22"/>
          <w:szCs w:val="22"/>
        </w:rPr>
        <w:t>. Discuss which approach you took for the model comparison – BIC, cross-validation, etc.</w:t>
      </w:r>
    </w:p>
    <w:p w14:paraId="62B75689" w14:textId="72DE74A1" w:rsidR="007D57D7" w:rsidRPr="007D57D7" w:rsidRDefault="007D57D7" w:rsidP="007D57D7">
      <w:pPr>
        <w:pStyle w:val="ListParagraph"/>
        <w:numPr>
          <w:ilvl w:val="0"/>
          <w:numId w:val="20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 w:rsidRPr="007D57D7">
        <w:rPr>
          <w:rFonts w:ascii="Arial" w:eastAsia="Times New Roman" w:hAnsi="Arial" w:cs="Arial"/>
          <w:sz w:val="22"/>
          <w:szCs w:val="22"/>
        </w:rPr>
        <w:t xml:space="preserve">Use the </w:t>
      </w:r>
      <w:r>
        <w:rPr>
          <w:rFonts w:ascii="Arial" w:eastAsia="Times New Roman" w:hAnsi="Arial" w:cs="Arial"/>
          <w:sz w:val="22"/>
          <w:szCs w:val="22"/>
        </w:rPr>
        <w:t>forward stepwise</w:t>
      </w:r>
      <w:r w:rsidRPr="007D57D7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model</w:t>
      </w:r>
      <w:r w:rsidRPr="007D57D7">
        <w:rPr>
          <w:rFonts w:ascii="Arial" w:eastAsia="Times New Roman" w:hAnsi="Arial" w:cs="Arial"/>
          <w:sz w:val="22"/>
          <w:szCs w:val="22"/>
        </w:rPr>
        <w:t xml:space="preserve"> selection method to find the best model.</w:t>
      </w:r>
      <w:r>
        <w:rPr>
          <w:rFonts w:ascii="Arial" w:eastAsia="Times New Roman" w:hAnsi="Arial" w:cs="Arial"/>
          <w:sz w:val="22"/>
          <w:szCs w:val="22"/>
        </w:rPr>
        <w:t xml:space="preserve"> Provide performance metrics and model parameters, similar to step </w:t>
      </w:r>
      <w:r w:rsidRPr="007D57D7">
        <w:rPr>
          <w:rFonts w:ascii="Arial" w:eastAsia="Times New Roman" w:hAnsi="Arial" w:cs="Arial"/>
          <w:b/>
          <w:sz w:val="22"/>
          <w:szCs w:val="22"/>
        </w:rPr>
        <w:t>a</w:t>
      </w:r>
      <w:r>
        <w:rPr>
          <w:rFonts w:ascii="Arial" w:eastAsia="Times New Roman" w:hAnsi="Arial" w:cs="Arial"/>
          <w:sz w:val="22"/>
          <w:szCs w:val="22"/>
        </w:rPr>
        <w:t xml:space="preserve">. </w:t>
      </w:r>
    </w:p>
    <w:p w14:paraId="78E0078E" w14:textId="30A499DC" w:rsidR="007D57D7" w:rsidRDefault="007D57D7" w:rsidP="007D57D7">
      <w:pPr>
        <w:pStyle w:val="ListParagraph"/>
        <w:numPr>
          <w:ilvl w:val="0"/>
          <w:numId w:val="20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 w:rsidRPr="007D57D7">
        <w:rPr>
          <w:rFonts w:ascii="Arial" w:eastAsia="Times New Roman" w:hAnsi="Arial" w:cs="Arial"/>
          <w:sz w:val="22"/>
          <w:szCs w:val="22"/>
        </w:rPr>
        <w:t xml:space="preserve">Use the </w:t>
      </w:r>
      <w:r>
        <w:rPr>
          <w:rFonts w:ascii="Arial" w:eastAsia="Times New Roman" w:hAnsi="Arial" w:cs="Arial"/>
          <w:sz w:val="22"/>
          <w:szCs w:val="22"/>
        </w:rPr>
        <w:t>backward stepwise</w:t>
      </w:r>
      <w:r w:rsidRPr="007D57D7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>model</w:t>
      </w:r>
      <w:r w:rsidRPr="007D57D7">
        <w:rPr>
          <w:rFonts w:ascii="Arial" w:eastAsia="Times New Roman" w:hAnsi="Arial" w:cs="Arial"/>
          <w:sz w:val="22"/>
          <w:szCs w:val="22"/>
        </w:rPr>
        <w:t xml:space="preserve"> selection method to find the best model.</w:t>
      </w:r>
      <w:r>
        <w:rPr>
          <w:rFonts w:ascii="Arial" w:eastAsia="Times New Roman" w:hAnsi="Arial" w:cs="Arial"/>
          <w:sz w:val="22"/>
          <w:szCs w:val="22"/>
        </w:rPr>
        <w:t xml:space="preserve"> Provide performance metrics and model parameters, similar to step </w:t>
      </w:r>
      <w:r w:rsidRPr="007D57D7">
        <w:rPr>
          <w:rFonts w:ascii="Arial" w:eastAsia="Times New Roman" w:hAnsi="Arial" w:cs="Arial"/>
          <w:b/>
          <w:sz w:val="22"/>
          <w:szCs w:val="22"/>
        </w:rPr>
        <w:t>a</w:t>
      </w:r>
      <w:r>
        <w:rPr>
          <w:rFonts w:ascii="Arial" w:eastAsia="Times New Roman" w:hAnsi="Arial" w:cs="Arial"/>
          <w:sz w:val="22"/>
          <w:szCs w:val="22"/>
        </w:rPr>
        <w:t>.</w:t>
      </w:r>
    </w:p>
    <w:p w14:paraId="6ECD0F02" w14:textId="696F4CC8" w:rsidR="007D57D7" w:rsidRDefault="007D57D7" w:rsidP="007D57D7">
      <w:pPr>
        <w:pStyle w:val="ListParagraph"/>
        <w:numPr>
          <w:ilvl w:val="0"/>
          <w:numId w:val="20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Use the ridge regression method and discuss the model selection result. Provide model parameters similar to step a.</w:t>
      </w:r>
    </w:p>
    <w:p w14:paraId="7F94AA8F" w14:textId="0F8B00DD" w:rsidR="007D57D7" w:rsidRDefault="007D57D7" w:rsidP="007D57D7">
      <w:pPr>
        <w:pStyle w:val="ListParagraph"/>
        <w:numPr>
          <w:ilvl w:val="0"/>
          <w:numId w:val="20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Use the </w:t>
      </w:r>
      <w:r w:rsidR="004D7943">
        <w:rPr>
          <w:rFonts w:ascii="Arial" w:eastAsia="Times New Roman" w:hAnsi="Arial" w:cs="Arial"/>
          <w:sz w:val="22"/>
          <w:szCs w:val="22"/>
        </w:rPr>
        <w:t>lasso</w:t>
      </w:r>
      <w:bookmarkStart w:id="0" w:name="_GoBack"/>
      <w:bookmarkEnd w:id="0"/>
      <w:r>
        <w:rPr>
          <w:rFonts w:ascii="Arial" w:eastAsia="Times New Roman" w:hAnsi="Arial" w:cs="Arial"/>
          <w:sz w:val="22"/>
          <w:szCs w:val="22"/>
        </w:rPr>
        <w:t xml:space="preserve"> regression method and discuss the model selection result. Provide model parameters similar to step a.</w:t>
      </w:r>
    </w:p>
    <w:p w14:paraId="6F46C400" w14:textId="1BB7D170" w:rsidR="007D57D7" w:rsidRDefault="007D57D7" w:rsidP="007D57D7">
      <w:pPr>
        <w:pStyle w:val="ListParagraph"/>
        <w:numPr>
          <w:ilvl w:val="0"/>
          <w:numId w:val="20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Compare the performance result of the models you </w:t>
      </w:r>
      <w:r w:rsidR="008C3FF3">
        <w:rPr>
          <w:rFonts w:ascii="Arial" w:eastAsia="Times New Roman" w:hAnsi="Arial" w:cs="Arial"/>
          <w:sz w:val="22"/>
          <w:szCs w:val="22"/>
        </w:rPr>
        <w:t>picked</w:t>
      </w:r>
      <w:r>
        <w:rPr>
          <w:rFonts w:ascii="Arial" w:eastAsia="Times New Roman" w:hAnsi="Arial" w:cs="Arial"/>
          <w:sz w:val="22"/>
          <w:szCs w:val="22"/>
        </w:rPr>
        <w:t xml:space="preserve"> in steps </w:t>
      </w:r>
      <w:r w:rsidRPr="008C3FF3">
        <w:rPr>
          <w:rFonts w:ascii="Arial" w:eastAsia="Times New Roman" w:hAnsi="Arial" w:cs="Arial"/>
          <w:b/>
          <w:sz w:val="22"/>
          <w:szCs w:val="22"/>
        </w:rPr>
        <w:t>a</w:t>
      </w:r>
      <w:r>
        <w:rPr>
          <w:rFonts w:ascii="Arial" w:eastAsia="Times New Roman" w:hAnsi="Arial" w:cs="Arial"/>
          <w:sz w:val="22"/>
          <w:szCs w:val="22"/>
        </w:rPr>
        <w:t xml:space="preserve"> to </w:t>
      </w:r>
      <w:r w:rsidRPr="008C3FF3">
        <w:rPr>
          <w:rFonts w:ascii="Arial" w:eastAsia="Times New Roman" w:hAnsi="Arial" w:cs="Arial"/>
          <w:b/>
          <w:sz w:val="22"/>
          <w:szCs w:val="22"/>
        </w:rPr>
        <w:t>f</w:t>
      </w:r>
      <w:r>
        <w:rPr>
          <w:rFonts w:ascii="Arial" w:eastAsia="Times New Roman" w:hAnsi="Arial" w:cs="Arial"/>
          <w:sz w:val="22"/>
          <w:szCs w:val="22"/>
        </w:rPr>
        <w:t xml:space="preserve"> and suggest which one you pick.</w:t>
      </w:r>
      <w:r w:rsidRPr="007D57D7">
        <w:rPr>
          <w:rFonts w:ascii="Arial" w:eastAsia="Times New Roman" w:hAnsi="Arial" w:cs="Arial"/>
          <w:sz w:val="22"/>
          <w:szCs w:val="22"/>
        </w:rPr>
        <w:t xml:space="preserve"> </w:t>
      </w:r>
    </w:p>
    <w:p w14:paraId="225C96D2" w14:textId="4700466A" w:rsidR="006253DF" w:rsidRDefault="00C7456E" w:rsidP="006253DF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lastRenderedPageBreak/>
        <w:t>3</w:t>
      </w:r>
      <w:r w:rsidR="00A6607C" w:rsidRPr="00601E83">
        <w:rPr>
          <w:rFonts w:ascii="Arial" w:eastAsia="Times New Roman" w:hAnsi="Arial" w:cs="Arial"/>
          <w:sz w:val="22"/>
          <w:szCs w:val="22"/>
        </w:rPr>
        <w:tab/>
      </w:r>
      <w:r w:rsidR="006253DF">
        <w:rPr>
          <w:rFonts w:ascii="Arial" w:eastAsia="Times New Roman" w:hAnsi="Arial" w:cs="Arial"/>
          <w:b/>
          <w:sz w:val="22"/>
          <w:szCs w:val="22"/>
        </w:rPr>
        <w:t>Model Selection, Logistic Regression</w:t>
      </w:r>
      <w:r w:rsidR="006253DF" w:rsidRPr="00601E83">
        <w:rPr>
          <w:rFonts w:ascii="Arial" w:eastAsia="Times New Roman" w:hAnsi="Arial" w:cs="Arial"/>
          <w:sz w:val="22"/>
          <w:szCs w:val="22"/>
        </w:rPr>
        <w:t xml:space="preserve"> (</w:t>
      </w:r>
      <w:r w:rsidR="006253DF">
        <w:rPr>
          <w:rFonts w:ascii="Arial" w:eastAsia="Times New Roman" w:hAnsi="Arial" w:cs="Arial"/>
          <w:sz w:val="22"/>
          <w:szCs w:val="22"/>
        </w:rPr>
        <w:t>24</w:t>
      </w:r>
      <w:r w:rsidR="006253DF" w:rsidRPr="00601E83">
        <w:rPr>
          <w:rFonts w:ascii="Arial" w:eastAsia="Times New Roman" w:hAnsi="Arial" w:cs="Arial"/>
          <w:sz w:val="22"/>
          <w:szCs w:val="22"/>
        </w:rPr>
        <w:t xml:space="preserve"> pts)</w:t>
      </w:r>
    </w:p>
    <w:p w14:paraId="00F7CF72" w14:textId="73F24044" w:rsidR="006253DF" w:rsidRDefault="006253DF" w:rsidP="006253DF">
      <w:p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The </w:t>
      </w:r>
      <w:r w:rsidRPr="008E349C">
        <w:rPr>
          <w:rFonts w:ascii="Arial" w:eastAsia="Times New Roman" w:hAnsi="Arial" w:cs="Arial"/>
          <w:b/>
          <w:sz w:val="22"/>
          <w:szCs w:val="22"/>
        </w:rPr>
        <w:t>data_hw5_</w:t>
      </w:r>
      <w:r w:rsidR="00152FAF">
        <w:rPr>
          <w:rFonts w:ascii="Arial" w:eastAsia="Times New Roman" w:hAnsi="Arial" w:cs="Arial"/>
          <w:b/>
          <w:sz w:val="22"/>
          <w:szCs w:val="22"/>
        </w:rPr>
        <w:t>3</w:t>
      </w:r>
      <w:r w:rsidRPr="008E349C">
        <w:rPr>
          <w:rFonts w:ascii="Arial" w:eastAsia="Times New Roman" w:hAnsi="Arial" w:cs="Arial"/>
          <w:b/>
          <w:sz w:val="22"/>
          <w:szCs w:val="22"/>
        </w:rPr>
        <w:t>.mat</w:t>
      </w:r>
      <w:r>
        <w:rPr>
          <w:rFonts w:ascii="Arial" w:eastAsia="Times New Roman" w:hAnsi="Arial" w:cs="Arial"/>
          <w:sz w:val="22"/>
          <w:szCs w:val="22"/>
        </w:rPr>
        <w:t xml:space="preserve"> file has </w:t>
      </w:r>
      <w:r w:rsidR="008C3FF3">
        <w:rPr>
          <w:rFonts w:ascii="Arial" w:eastAsia="Times New Roman" w:hAnsi="Arial" w:cs="Arial"/>
          <w:sz w:val="22"/>
          <w:szCs w:val="22"/>
        </w:rPr>
        <w:t>3</w:t>
      </w:r>
      <w:r>
        <w:rPr>
          <w:rFonts w:ascii="Arial" w:eastAsia="Times New Roman" w:hAnsi="Arial" w:cs="Arial"/>
          <w:sz w:val="22"/>
          <w:szCs w:val="22"/>
        </w:rPr>
        <w:t xml:space="preserve"> columns. The first </w:t>
      </w:r>
      <w:r w:rsidR="008C3FF3">
        <w:rPr>
          <w:rFonts w:ascii="Arial" w:eastAsia="Times New Roman" w:hAnsi="Arial" w:cs="Arial"/>
          <w:sz w:val="22"/>
          <w:szCs w:val="22"/>
        </w:rPr>
        <w:t>2</w:t>
      </w:r>
      <w:r>
        <w:rPr>
          <w:rFonts w:ascii="Arial" w:eastAsia="Times New Roman" w:hAnsi="Arial" w:cs="Arial"/>
          <w:sz w:val="22"/>
          <w:szCs w:val="22"/>
        </w:rPr>
        <w:t xml:space="preserve"> columns are the input (X) and the last column is output (y, binary). We are interested in building the best model which gives the best precision</w:t>
      </w:r>
      <w:r w:rsidR="008C3FF3">
        <w:rPr>
          <w:rFonts w:ascii="Arial" w:eastAsia="Times New Roman" w:hAnsi="Arial" w:cs="Arial"/>
          <w:sz w:val="22"/>
          <w:szCs w:val="22"/>
        </w:rPr>
        <w:t xml:space="preserve"> or prediction accuracy</w:t>
      </w:r>
      <w:r>
        <w:rPr>
          <w:rFonts w:ascii="Arial" w:eastAsia="Times New Roman" w:hAnsi="Arial" w:cs="Arial"/>
          <w:sz w:val="22"/>
          <w:szCs w:val="22"/>
        </w:rPr>
        <w:t xml:space="preserve">. Here, we are interested in checking higher-order terms of the input including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Sup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1</m:t>
            </m:r>
          </m:sub>
          <m:sup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p>
        </m:sSubSup>
      </m:oMath>
      <w:r>
        <w:rPr>
          <w:rFonts w:ascii="Arial" w:eastAsia="Times New Roman" w:hAnsi="Arial" w:cs="Arial"/>
          <w:sz w:val="22"/>
          <w:szCs w:val="22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Sup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b>
          <m:sup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p>
        </m:sSubSup>
      </m:oMath>
      <w:r>
        <w:rPr>
          <w:rFonts w:ascii="Arial" w:eastAsia="Times New Roman" w:hAnsi="Arial" w:cs="Arial"/>
          <w:sz w:val="22"/>
          <w:szCs w:val="22"/>
        </w:rPr>
        <w:t xml:space="preserve">,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1</m:t>
            </m:r>
          </m:sub>
        </m:sSub>
        <m:sSub>
          <m:sSub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b>
        </m:sSub>
      </m:oMath>
      <w:r>
        <w:rPr>
          <w:rFonts w:ascii="Arial" w:eastAsia="Times New Roman" w:hAnsi="Arial" w:cs="Arial"/>
          <w:sz w:val="22"/>
          <w:szCs w:val="22"/>
        </w:rPr>
        <w:t xml:space="preserve"> and whether adding these terms will improve model accuracy.</w:t>
      </w:r>
      <w:r w:rsidR="008C3FF3">
        <w:rPr>
          <w:rFonts w:ascii="Arial" w:eastAsia="Times New Roman" w:hAnsi="Arial" w:cs="Arial"/>
          <w:sz w:val="22"/>
          <w:szCs w:val="22"/>
        </w:rPr>
        <w:t xml:space="preserve"> The model input will be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1</m:t>
            </m:r>
          </m:sub>
        </m:sSub>
      </m:oMath>
      <w:r w:rsidR="008C3FF3">
        <w:rPr>
          <w:rFonts w:ascii="Arial" w:eastAsia="Times New Roman" w:hAnsi="Arial" w:cs="Arial"/>
          <w:sz w:val="22"/>
          <w:szCs w:val="22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b>
        </m:sSub>
      </m:oMath>
      <w:r w:rsidR="008C3FF3">
        <w:rPr>
          <w:rFonts w:ascii="Arial" w:eastAsia="Times New Roman" w:hAnsi="Arial" w:cs="Arial"/>
          <w:sz w:val="22"/>
          <w:szCs w:val="22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Sup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1</m:t>
            </m:r>
          </m:sub>
          <m:sup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p>
        </m:sSubSup>
      </m:oMath>
      <w:r w:rsidR="008C3FF3">
        <w:rPr>
          <w:rFonts w:ascii="Arial" w:eastAsia="Times New Roman" w:hAnsi="Arial" w:cs="Arial"/>
          <w:sz w:val="22"/>
          <w:szCs w:val="22"/>
        </w:rPr>
        <w:t xml:space="preserve">, </w:t>
      </w:r>
      <m:oMath>
        <m:sSubSup>
          <m:sSubSup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Sup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b>
          <m:sup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p>
        </m:sSubSup>
      </m:oMath>
      <w:r w:rsidR="008C3FF3">
        <w:rPr>
          <w:rFonts w:ascii="Arial" w:eastAsia="Times New Roman" w:hAnsi="Arial" w:cs="Arial"/>
          <w:sz w:val="22"/>
          <w:szCs w:val="22"/>
        </w:rPr>
        <w:t xml:space="preserve">,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1</m:t>
            </m:r>
          </m:sub>
        </m:sSub>
        <m:sSub>
          <m:sSub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2</m:t>
            </m:r>
          </m:sub>
        </m:sSub>
      </m:oMath>
      <w:r w:rsidR="008C3FF3">
        <w:rPr>
          <w:rFonts w:ascii="Arial" w:eastAsia="Times New Roman" w:hAnsi="Arial" w:cs="Arial"/>
          <w:sz w:val="22"/>
          <w:szCs w:val="22"/>
        </w:rPr>
        <w:t xml:space="preserve"> – you can als</w:t>
      </w:r>
      <w:r w:rsidR="00794A6E">
        <w:rPr>
          <w:rFonts w:ascii="Arial" w:eastAsia="Times New Roman" w:hAnsi="Arial" w:cs="Arial"/>
          <w:sz w:val="22"/>
          <w:szCs w:val="22"/>
        </w:rPr>
        <w:t>o</w:t>
      </w:r>
      <w:r w:rsidR="008C3FF3">
        <w:rPr>
          <w:rFonts w:ascii="Arial" w:eastAsia="Times New Roman" w:hAnsi="Arial" w:cs="Arial"/>
          <w:sz w:val="22"/>
          <w:szCs w:val="22"/>
        </w:rPr>
        <w:t xml:space="preserve"> </w:t>
      </w:r>
      <w:r w:rsidR="00794A6E">
        <w:rPr>
          <w:rFonts w:ascii="Arial" w:eastAsia="Times New Roman" w:hAnsi="Arial" w:cs="Arial"/>
          <w:sz w:val="22"/>
          <w:szCs w:val="22"/>
        </w:rPr>
        <w:t>add</w:t>
      </w:r>
      <w:r w:rsidR="008C3FF3">
        <w:rPr>
          <w:rFonts w:ascii="Arial" w:eastAsia="Times New Roman" w:hAnsi="Arial" w:cs="Arial"/>
          <w:sz w:val="22"/>
          <w:szCs w:val="22"/>
        </w:rPr>
        <w:t xml:space="preserve"> higher-order terms.</w:t>
      </w:r>
    </w:p>
    <w:p w14:paraId="4B4EF01D" w14:textId="1721AF0D" w:rsidR="006253DF" w:rsidRDefault="006253DF" w:rsidP="008C3FF3">
      <w:pPr>
        <w:pStyle w:val="ListParagraph"/>
        <w:numPr>
          <w:ilvl w:val="0"/>
          <w:numId w:val="21"/>
        </w:numPr>
        <w:spacing w:line="360" w:lineRule="auto"/>
        <w:ind w:left="360"/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Build a logistic regression model and show the model parameters. Show the performance metrics including BIC and precision. </w:t>
      </w:r>
    </w:p>
    <w:p w14:paraId="7678EC2A" w14:textId="0E239540" w:rsidR="006253DF" w:rsidRDefault="006253DF" w:rsidP="008C3FF3">
      <w:pPr>
        <w:pStyle w:val="ListParagraph"/>
        <w:numPr>
          <w:ilvl w:val="0"/>
          <w:numId w:val="21"/>
        </w:numPr>
        <w:spacing w:line="360" w:lineRule="auto"/>
        <w:ind w:left="360"/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Add higher-order terms, and build a logistic regression model and show the model parameters. Show the performance metrics including BIC and precision. </w:t>
      </w:r>
    </w:p>
    <w:p w14:paraId="02454F4E" w14:textId="3C939D5B" w:rsidR="006253DF" w:rsidRDefault="006253DF" w:rsidP="008C3FF3">
      <w:pPr>
        <w:pStyle w:val="ListParagraph"/>
        <w:numPr>
          <w:ilvl w:val="0"/>
          <w:numId w:val="21"/>
        </w:numPr>
        <w:spacing w:line="360" w:lineRule="auto"/>
        <w:ind w:left="360"/>
        <w:jc w:val="both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 xml:space="preserve">Pick a model selection strategy and find the model with a minimum number of </w:t>
      </w:r>
      <w:proofErr w:type="gramStart"/>
      <w:r>
        <w:rPr>
          <w:rFonts w:ascii="Arial" w:eastAsia="Times New Roman" w:hAnsi="Arial" w:cs="Arial"/>
          <w:sz w:val="22"/>
          <w:szCs w:val="22"/>
        </w:rPr>
        <w:t>predictor</w:t>
      </w:r>
      <w:proofErr w:type="gramEnd"/>
      <w:r>
        <w:rPr>
          <w:rFonts w:ascii="Arial" w:eastAsia="Times New Roman" w:hAnsi="Arial" w:cs="Arial"/>
          <w:sz w:val="22"/>
          <w:szCs w:val="22"/>
        </w:rPr>
        <w:t xml:space="preserve"> which gives the best performance. Discuss your methodology and model performance</w:t>
      </w:r>
    </w:p>
    <w:p w14:paraId="06087EDC" w14:textId="1A855957" w:rsidR="006253DF" w:rsidRDefault="006253DF" w:rsidP="006253DF">
      <w:pPr>
        <w:pStyle w:val="ListParagraph"/>
        <w:numPr>
          <w:ilvl w:val="0"/>
          <w:numId w:val="21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>
        <w:rPr>
          <w:rFonts w:ascii="Arial" w:eastAsia="Times New Roman" w:hAnsi="Arial" w:cs="Arial"/>
          <w:sz w:val="22"/>
          <w:szCs w:val="22"/>
        </w:rPr>
        <w:t>Discuss three models you built</w:t>
      </w:r>
      <w:r w:rsidR="008C3FF3">
        <w:rPr>
          <w:rFonts w:ascii="Arial" w:eastAsia="Times New Roman" w:hAnsi="Arial" w:cs="Arial"/>
          <w:sz w:val="22"/>
          <w:szCs w:val="22"/>
        </w:rPr>
        <w:t xml:space="preserve"> </w:t>
      </w:r>
      <w:r>
        <w:rPr>
          <w:rFonts w:ascii="Arial" w:eastAsia="Times New Roman" w:hAnsi="Arial" w:cs="Arial"/>
          <w:sz w:val="22"/>
          <w:szCs w:val="22"/>
        </w:rPr>
        <w:t xml:space="preserve">in steps </w:t>
      </w:r>
      <w:r w:rsidRPr="008C3FF3">
        <w:rPr>
          <w:rFonts w:ascii="Arial" w:eastAsia="Times New Roman" w:hAnsi="Arial" w:cs="Arial"/>
          <w:b/>
          <w:sz w:val="22"/>
          <w:szCs w:val="22"/>
        </w:rPr>
        <w:t>a</w:t>
      </w:r>
      <w:r>
        <w:rPr>
          <w:rFonts w:ascii="Arial" w:eastAsia="Times New Roman" w:hAnsi="Arial" w:cs="Arial"/>
          <w:sz w:val="22"/>
          <w:szCs w:val="22"/>
        </w:rPr>
        <w:t xml:space="preserve"> to </w:t>
      </w:r>
      <w:r w:rsidRPr="008C3FF3">
        <w:rPr>
          <w:rFonts w:ascii="Arial" w:eastAsia="Times New Roman" w:hAnsi="Arial" w:cs="Arial"/>
          <w:b/>
          <w:sz w:val="22"/>
          <w:szCs w:val="22"/>
        </w:rPr>
        <w:t>c</w:t>
      </w:r>
      <w:r>
        <w:rPr>
          <w:rFonts w:ascii="Arial" w:eastAsia="Times New Roman" w:hAnsi="Arial" w:cs="Arial"/>
          <w:sz w:val="22"/>
          <w:szCs w:val="22"/>
        </w:rPr>
        <w:t>.</w:t>
      </w:r>
    </w:p>
    <w:sectPr w:rsidR="006253DF" w:rsidSect="008E3E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E57A8"/>
    <w:multiLevelType w:val="hybridMultilevel"/>
    <w:tmpl w:val="2CCE3C2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FF091A"/>
    <w:multiLevelType w:val="hybridMultilevel"/>
    <w:tmpl w:val="D8863A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001BDC"/>
    <w:multiLevelType w:val="hybridMultilevel"/>
    <w:tmpl w:val="71D67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C4796"/>
    <w:multiLevelType w:val="hybridMultilevel"/>
    <w:tmpl w:val="6942A5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75DB2"/>
    <w:multiLevelType w:val="hybridMultilevel"/>
    <w:tmpl w:val="8DA6C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442A9E"/>
    <w:multiLevelType w:val="multilevel"/>
    <w:tmpl w:val="563C9B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C18AA"/>
    <w:multiLevelType w:val="hybridMultilevel"/>
    <w:tmpl w:val="B06216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6AC4B79"/>
    <w:multiLevelType w:val="hybridMultilevel"/>
    <w:tmpl w:val="5B08D3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BA4527"/>
    <w:multiLevelType w:val="hybridMultilevel"/>
    <w:tmpl w:val="2FF413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755FA7"/>
    <w:multiLevelType w:val="hybridMultilevel"/>
    <w:tmpl w:val="C0C0005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FF7899"/>
    <w:multiLevelType w:val="hybridMultilevel"/>
    <w:tmpl w:val="2CCE3C2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73195E"/>
    <w:multiLevelType w:val="hybridMultilevel"/>
    <w:tmpl w:val="109C85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1A68FA"/>
    <w:multiLevelType w:val="hybridMultilevel"/>
    <w:tmpl w:val="192AE1CE"/>
    <w:lvl w:ilvl="0" w:tplc="B6DCA010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E63AE6"/>
    <w:multiLevelType w:val="hybridMultilevel"/>
    <w:tmpl w:val="6B925BA2"/>
    <w:lvl w:ilvl="0" w:tplc="E9167C7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CB2C6A"/>
    <w:multiLevelType w:val="hybridMultilevel"/>
    <w:tmpl w:val="B302F91E"/>
    <w:lvl w:ilvl="0" w:tplc="69821A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AE1C22"/>
    <w:multiLevelType w:val="hybridMultilevel"/>
    <w:tmpl w:val="8E8869DC"/>
    <w:lvl w:ilvl="0" w:tplc="A1E8C5F8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46646F"/>
    <w:multiLevelType w:val="hybridMultilevel"/>
    <w:tmpl w:val="96907A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6047AF"/>
    <w:multiLevelType w:val="hybridMultilevel"/>
    <w:tmpl w:val="5F5CA41A"/>
    <w:lvl w:ilvl="0" w:tplc="FE5E063C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D118F6"/>
    <w:multiLevelType w:val="hybridMultilevel"/>
    <w:tmpl w:val="77AC6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F561259"/>
    <w:multiLevelType w:val="hybridMultilevel"/>
    <w:tmpl w:val="5684A266"/>
    <w:lvl w:ilvl="0" w:tplc="ADE83CF8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0" w15:restartNumberingAfterBreak="0">
    <w:nsid w:val="7FDB507E"/>
    <w:multiLevelType w:val="multilevel"/>
    <w:tmpl w:val="71D67B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2"/>
  </w:num>
  <w:num w:numId="3">
    <w:abstractNumId w:val="8"/>
  </w:num>
  <w:num w:numId="4">
    <w:abstractNumId w:val="19"/>
  </w:num>
  <w:num w:numId="5">
    <w:abstractNumId w:val="7"/>
  </w:num>
  <w:num w:numId="6">
    <w:abstractNumId w:val="5"/>
  </w:num>
  <w:num w:numId="7">
    <w:abstractNumId w:val="20"/>
  </w:num>
  <w:num w:numId="8">
    <w:abstractNumId w:val="14"/>
  </w:num>
  <w:num w:numId="9">
    <w:abstractNumId w:val="18"/>
  </w:num>
  <w:num w:numId="10">
    <w:abstractNumId w:val="16"/>
  </w:num>
  <w:num w:numId="11">
    <w:abstractNumId w:val="1"/>
  </w:num>
  <w:num w:numId="12">
    <w:abstractNumId w:val="4"/>
  </w:num>
  <w:num w:numId="13">
    <w:abstractNumId w:val="9"/>
  </w:num>
  <w:num w:numId="14">
    <w:abstractNumId w:val="6"/>
  </w:num>
  <w:num w:numId="15">
    <w:abstractNumId w:val="3"/>
  </w:num>
  <w:num w:numId="16">
    <w:abstractNumId w:val="11"/>
  </w:num>
  <w:num w:numId="17">
    <w:abstractNumId w:val="17"/>
  </w:num>
  <w:num w:numId="18">
    <w:abstractNumId w:val="15"/>
  </w:num>
  <w:num w:numId="19">
    <w:abstractNumId w:val="13"/>
  </w:num>
  <w:num w:numId="20">
    <w:abstractNumId w:val="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rQ0NDcyMzc0MLNQ0lEKTi0uzszPAykwrQUA9kcfdCwAAAA="/>
  </w:docVars>
  <w:rsids>
    <w:rsidRoot w:val="002C1485"/>
    <w:rsid w:val="0001131A"/>
    <w:rsid w:val="00013A79"/>
    <w:rsid w:val="00015AE8"/>
    <w:rsid w:val="0002131B"/>
    <w:rsid w:val="00023701"/>
    <w:rsid w:val="00053C3C"/>
    <w:rsid w:val="000C35D6"/>
    <w:rsid w:val="00101783"/>
    <w:rsid w:val="001261A8"/>
    <w:rsid w:val="001362B5"/>
    <w:rsid w:val="00150C54"/>
    <w:rsid w:val="00152FAF"/>
    <w:rsid w:val="00156B84"/>
    <w:rsid w:val="00193869"/>
    <w:rsid w:val="001B3972"/>
    <w:rsid w:val="001E551A"/>
    <w:rsid w:val="002074BC"/>
    <w:rsid w:val="00215DC5"/>
    <w:rsid w:val="00230755"/>
    <w:rsid w:val="002B1A66"/>
    <w:rsid w:val="002B2033"/>
    <w:rsid w:val="002C1485"/>
    <w:rsid w:val="00307E49"/>
    <w:rsid w:val="00333FD3"/>
    <w:rsid w:val="00335A40"/>
    <w:rsid w:val="003455F3"/>
    <w:rsid w:val="003522A7"/>
    <w:rsid w:val="00356F3B"/>
    <w:rsid w:val="00377E02"/>
    <w:rsid w:val="003C14F4"/>
    <w:rsid w:val="003E25F5"/>
    <w:rsid w:val="00405DA2"/>
    <w:rsid w:val="00424A5F"/>
    <w:rsid w:val="004302D9"/>
    <w:rsid w:val="00461E37"/>
    <w:rsid w:val="00464279"/>
    <w:rsid w:val="004731BE"/>
    <w:rsid w:val="00486661"/>
    <w:rsid w:val="004A060B"/>
    <w:rsid w:val="004A3F5B"/>
    <w:rsid w:val="004B54C4"/>
    <w:rsid w:val="004B75A8"/>
    <w:rsid w:val="004C00BB"/>
    <w:rsid w:val="004C42CF"/>
    <w:rsid w:val="004D7943"/>
    <w:rsid w:val="004E64F9"/>
    <w:rsid w:val="004E655C"/>
    <w:rsid w:val="0053369F"/>
    <w:rsid w:val="0055199D"/>
    <w:rsid w:val="005658CD"/>
    <w:rsid w:val="005B1E92"/>
    <w:rsid w:val="005C548B"/>
    <w:rsid w:val="005F5B5C"/>
    <w:rsid w:val="00601E83"/>
    <w:rsid w:val="006253DF"/>
    <w:rsid w:val="00642728"/>
    <w:rsid w:val="006476CB"/>
    <w:rsid w:val="0068219B"/>
    <w:rsid w:val="006834B9"/>
    <w:rsid w:val="006A31DD"/>
    <w:rsid w:val="006A7D50"/>
    <w:rsid w:val="006C13E2"/>
    <w:rsid w:val="006D2989"/>
    <w:rsid w:val="00714B07"/>
    <w:rsid w:val="00725EBD"/>
    <w:rsid w:val="007372CD"/>
    <w:rsid w:val="007522A1"/>
    <w:rsid w:val="00757842"/>
    <w:rsid w:val="007911CF"/>
    <w:rsid w:val="00792203"/>
    <w:rsid w:val="00794A6E"/>
    <w:rsid w:val="007A4B2C"/>
    <w:rsid w:val="007D0939"/>
    <w:rsid w:val="007D57D7"/>
    <w:rsid w:val="007F4BE1"/>
    <w:rsid w:val="007F6F93"/>
    <w:rsid w:val="00834EC7"/>
    <w:rsid w:val="008429E1"/>
    <w:rsid w:val="00845C8A"/>
    <w:rsid w:val="0087507C"/>
    <w:rsid w:val="00880CC9"/>
    <w:rsid w:val="00890B58"/>
    <w:rsid w:val="0089105D"/>
    <w:rsid w:val="008A3524"/>
    <w:rsid w:val="008C3FF3"/>
    <w:rsid w:val="008C7E74"/>
    <w:rsid w:val="008E349C"/>
    <w:rsid w:val="008E3E0A"/>
    <w:rsid w:val="009233A4"/>
    <w:rsid w:val="00945221"/>
    <w:rsid w:val="00956D39"/>
    <w:rsid w:val="0096786D"/>
    <w:rsid w:val="0098541F"/>
    <w:rsid w:val="009A2EE3"/>
    <w:rsid w:val="009C5574"/>
    <w:rsid w:val="009D67B0"/>
    <w:rsid w:val="009E3383"/>
    <w:rsid w:val="00A150E3"/>
    <w:rsid w:val="00A16987"/>
    <w:rsid w:val="00A23C7C"/>
    <w:rsid w:val="00A349E2"/>
    <w:rsid w:val="00A62B6B"/>
    <w:rsid w:val="00A6607C"/>
    <w:rsid w:val="00A80CF2"/>
    <w:rsid w:val="00A83947"/>
    <w:rsid w:val="00A8556E"/>
    <w:rsid w:val="00AA0E64"/>
    <w:rsid w:val="00AA5D1D"/>
    <w:rsid w:val="00AE2DB8"/>
    <w:rsid w:val="00AF1578"/>
    <w:rsid w:val="00B03C19"/>
    <w:rsid w:val="00B23806"/>
    <w:rsid w:val="00B2794D"/>
    <w:rsid w:val="00B32D19"/>
    <w:rsid w:val="00B350DF"/>
    <w:rsid w:val="00B4233C"/>
    <w:rsid w:val="00B669BF"/>
    <w:rsid w:val="00B7088C"/>
    <w:rsid w:val="00B843F0"/>
    <w:rsid w:val="00BA3FCD"/>
    <w:rsid w:val="00BB449F"/>
    <w:rsid w:val="00BC7E07"/>
    <w:rsid w:val="00C25879"/>
    <w:rsid w:val="00C44CE4"/>
    <w:rsid w:val="00C60C12"/>
    <w:rsid w:val="00C66F34"/>
    <w:rsid w:val="00C7456E"/>
    <w:rsid w:val="00CA5304"/>
    <w:rsid w:val="00CA6A3D"/>
    <w:rsid w:val="00CC0790"/>
    <w:rsid w:val="00CC3A1D"/>
    <w:rsid w:val="00CC71DA"/>
    <w:rsid w:val="00CE4CBB"/>
    <w:rsid w:val="00CE7229"/>
    <w:rsid w:val="00CE76EC"/>
    <w:rsid w:val="00D01D21"/>
    <w:rsid w:val="00D041EE"/>
    <w:rsid w:val="00D059BD"/>
    <w:rsid w:val="00D14842"/>
    <w:rsid w:val="00D226B5"/>
    <w:rsid w:val="00D52731"/>
    <w:rsid w:val="00D9128B"/>
    <w:rsid w:val="00DA31D5"/>
    <w:rsid w:val="00DA4EA4"/>
    <w:rsid w:val="00DE4F55"/>
    <w:rsid w:val="00E16809"/>
    <w:rsid w:val="00E26600"/>
    <w:rsid w:val="00E42E38"/>
    <w:rsid w:val="00E52760"/>
    <w:rsid w:val="00E551DF"/>
    <w:rsid w:val="00E64E23"/>
    <w:rsid w:val="00E87C85"/>
    <w:rsid w:val="00E90D93"/>
    <w:rsid w:val="00EC6C5F"/>
    <w:rsid w:val="00ED6DA3"/>
    <w:rsid w:val="00F03D42"/>
    <w:rsid w:val="00F06704"/>
    <w:rsid w:val="00F44ADC"/>
    <w:rsid w:val="00F81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670CC"/>
  <w15:chartTrackingRefBased/>
  <w15:docId w15:val="{9C29D53D-B733-2545-B832-359979DA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148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0C5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C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C5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E4F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1">
    <w:name w:val="list1"/>
    <w:basedOn w:val="DefaultParagraphFont"/>
    <w:rsid w:val="00CE4CBB"/>
  </w:style>
  <w:style w:type="character" w:customStyle="1" w:styleId="description">
    <w:name w:val="description"/>
    <w:basedOn w:val="DefaultParagraphFont"/>
    <w:rsid w:val="00CE4C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0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2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i, Ali</dc:creator>
  <cp:keywords/>
  <dc:description/>
  <cp:lastModifiedBy>gy m</cp:lastModifiedBy>
  <cp:revision>19</cp:revision>
  <dcterms:created xsi:type="dcterms:W3CDTF">2019-11-14T17:23:00Z</dcterms:created>
  <dcterms:modified xsi:type="dcterms:W3CDTF">2019-11-26T22:24:00Z</dcterms:modified>
</cp:coreProperties>
</file>